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6A3AC2">
        <w:trPr>
          <w:trHeight w:val="943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634A19F1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6A3AC2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6A3AC2">
        <w:trPr>
          <w:trHeight w:val="983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7FAEE159" w:rsidR="0004192A" w:rsidRPr="0004192A" w:rsidRDefault="00B5778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45B10866" w:rsidR="0004192A" w:rsidRPr="0004192A" w:rsidRDefault="007E320E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ESTEZİ PROGRAMI</w:t>
            </w:r>
          </w:p>
        </w:tc>
      </w:tr>
      <w:tr w:rsidR="0004192A" w14:paraId="7C97FB86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7E320E" w14:paraId="74095200" w14:textId="77777777" w:rsidTr="007A45A2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04956140" w:rsidR="007E320E" w:rsidRPr="001D462A" w:rsidRDefault="007E320E" w:rsidP="007E320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AF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71C096B5" w:rsidR="007E320E" w:rsidRPr="001D462A" w:rsidRDefault="007E320E" w:rsidP="007E320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Anatomi ve Fiz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0462A262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56FC2A32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22EB9A88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3940921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212F19E5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1E90D399" w:rsidR="007E320E" w:rsidRPr="001D462A" w:rsidRDefault="00596D04" w:rsidP="007E320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7E320E" w14:paraId="61458416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3B1AF01" w14:textId="28222A65" w:rsidR="007E320E" w:rsidRPr="001D462A" w:rsidRDefault="007E320E" w:rsidP="007E320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1</w:t>
            </w:r>
          </w:p>
        </w:tc>
        <w:tc>
          <w:tcPr>
            <w:tcW w:w="3473" w:type="dxa"/>
            <w:gridSpan w:val="2"/>
            <w:vAlign w:val="center"/>
          </w:tcPr>
          <w:p w14:paraId="22936CB1" w14:textId="41C1364A" w:rsidR="007E320E" w:rsidRPr="001D462A" w:rsidRDefault="007E320E" w:rsidP="007E320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emel Mikrobiyoloji</w:t>
            </w:r>
          </w:p>
        </w:tc>
        <w:tc>
          <w:tcPr>
            <w:tcW w:w="517" w:type="dxa"/>
            <w:gridSpan w:val="2"/>
            <w:vAlign w:val="center"/>
          </w:tcPr>
          <w:p w14:paraId="0CBD860A" w14:textId="2C4C874E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5DCBE8E6" w14:textId="0EEF8DAF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72B2B364" w14:textId="171B3DF4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4C98FC7D" w14:textId="0B248925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241B1650" w14:textId="13ADF935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2B295C55" w:rsidR="007E320E" w:rsidRPr="001D462A" w:rsidRDefault="00596D04" w:rsidP="007E320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E320E" w14:paraId="4EBDEE61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30ED8148" w14:textId="143E128A" w:rsidR="007E320E" w:rsidRPr="001D462A" w:rsidRDefault="007E320E" w:rsidP="007E320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3</w:t>
            </w:r>
          </w:p>
        </w:tc>
        <w:tc>
          <w:tcPr>
            <w:tcW w:w="3473" w:type="dxa"/>
            <w:gridSpan w:val="2"/>
            <w:vAlign w:val="center"/>
          </w:tcPr>
          <w:p w14:paraId="22856FC4" w14:textId="2C59F906" w:rsidR="007E320E" w:rsidRPr="001D462A" w:rsidRDefault="007E320E" w:rsidP="007E320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Hasta Bakım İlkeleri</w:t>
            </w:r>
          </w:p>
        </w:tc>
        <w:tc>
          <w:tcPr>
            <w:tcW w:w="517" w:type="dxa"/>
            <w:gridSpan w:val="2"/>
            <w:vAlign w:val="center"/>
          </w:tcPr>
          <w:p w14:paraId="741D660D" w14:textId="12B31A33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26E0F53D" w14:textId="7C00C0C9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F2CEA06" w14:textId="43F0C9F1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vAlign w:val="center"/>
          </w:tcPr>
          <w:p w14:paraId="191A98E3" w14:textId="07800430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vAlign w:val="center"/>
          </w:tcPr>
          <w:p w14:paraId="2C67F27D" w14:textId="552D4C8D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4D6BE501" w:rsidR="007E320E" w:rsidRPr="00896C2D" w:rsidRDefault="007E320E" w:rsidP="007E320E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E320E" w14:paraId="295C37B8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1C09D68" w14:textId="0A3AF43F" w:rsidR="007E320E" w:rsidRPr="001D462A" w:rsidRDefault="007E320E" w:rsidP="007E320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473" w:type="dxa"/>
            <w:gridSpan w:val="2"/>
            <w:vAlign w:val="center"/>
          </w:tcPr>
          <w:p w14:paraId="25635CD3" w14:textId="0647DEA5" w:rsidR="007E320E" w:rsidRPr="001D462A" w:rsidRDefault="007E320E" w:rsidP="007E320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Genel Farmakoloji</w:t>
            </w:r>
          </w:p>
        </w:tc>
        <w:tc>
          <w:tcPr>
            <w:tcW w:w="517" w:type="dxa"/>
            <w:gridSpan w:val="2"/>
            <w:vAlign w:val="center"/>
          </w:tcPr>
          <w:p w14:paraId="6FECCD69" w14:textId="0E3516B8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A912F46" w14:textId="25B53BDB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5ECF93A1" w14:textId="34C5FE13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5C5F6359" w14:textId="2AB0FD9D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527341B2" w14:textId="62FE3A4A" w:rsidR="007E320E" w:rsidRPr="001D462A" w:rsidRDefault="007E320E" w:rsidP="007E320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0BBBA8D9" w:rsidR="007E320E" w:rsidRPr="00896C2D" w:rsidRDefault="007E320E" w:rsidP="007E320E">
            <w:pPr>
              <w:jc w:val="left"/>
              <w:rPr>
                <w:rFonts w:cs="Times New Roman"/>
                <w:sz w:val="28"/>
                <w:szCs w:val="28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596D04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NZ111</w:t>
            </w:r>
          </w:p>
        </w:tc>
      </w:tr>
      <w:tr w:rsidR="006A3AC2" w14:paraId="728FF305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51D2473D" w14:textId="54DD359D" w:rsidR="006A3AC2" w:rsidRPr="001D462A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7</w:t>
            </w:r>
          </w:p>
        </w:tc>
        <w:tc>
          <w:tcPr>
            <w:tcW w:w="3473" w:type="dxa"/>
            <w:gridSpan w:val="2"/>
            <w:vAlign w:val="center"/>
          </w:tcPr>
          <w:p w14:paraId="0B03CE3F" w14:textId="30F0E47E" w:rsidR="006A3AC2" w:rsidRPr="001D462A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Biyokimya</w:t>
            </w:r>
          </w:p>
        </w:tc>
        <w:tc>
          <w:tcPr>
            <w:tcW w:w="517" w:type="dxa"/>
            <w:gridSpan w:val="2"/>
            <w:vAlign w:val="center"/>
          </w:tcPr>
          <w:p w14:paraId="2C0C0D9F" w14:textId="247A82CD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5735238" w14:textId="0AF8C1D3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42616CC" w14:textId="04307CD8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4454B88" w14:textId="53321EFE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16F5575" w14:textId="44DBDCC6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56E0E8AA" w:rsidR="006A3AC2" w:rsidRPr="00896C2D" w:rsidRDefault="006A3AC2" w:rsidP="006A3AC2">
            <w:pPr>
              <w:jc w:val="left"/>
              <w:rPr>
                <w:rFonts w:cs="Times New Roman"/>
                <w:sz w:val="28"/>
                <w:szCs w:val="28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NZ115</w:t>
            </w:r>
          </w:p>
        </w:tc>
      </w:tr>
      <w:tr w:rsidR="006A3AC2" w14:paraId="0AEE319B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76B0346" w14:textId="5AF35A5B" w:rsidR="006A3AC2" w:rsidRPr="001D462A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9</w:t>
            </w:r>
          </w:p>
        </w:tc>
        <w:tc>
          <w:tcPr>
            <w:tcW w:w="3473" w:type="dxa"/>
            <w:gridSpan w:val="2"/>
            <w:vAlign w:val="center"/>
          </w:tcPr>
          <w:p w14:paraId="7F696307" w14:textId="72D30EBB" w:rsidR="006A3AC2" w:rsidRPr="001D462A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ıbbi Terminoloji</w:t>
            </w:r>
          </w:p>
        </w:tc>
        <w:tc>
          <w:tcPr>
            <w:tcW w:w="517" w:type="dxa"/>
            <w:gridSpan w:val="2"/>
            <w:vAlign w:val="center"/>
          </w:tcPr>
          <w:p w14:paraId="0908F224" w14:textId="7A25C541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373E0673" w14:textId="14903C8A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618A4C88" w14:textId="51A29AEB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1A6E6AF" w14:textId="2A6DA945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AEC82EB" w14:textId="3FD73FBF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27A3E74E" w:rsidR="006A3AC2" w:rsidRPr="00896C2D" w:rsidRDefault="006A3AC2" w:rsidP="00B31EC7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</w:t>
            </w:r>
            <w:r w:rsidR="00B31EC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DERS </w:t>
            </w:r>
            <w:bookmarkStart w:id="0" w:name="_GoBack"/>
            <w:bookmarkEnd w:id="0"/>
            <w:r w:rsidR="00B31EC7">
              <w:rPr>
                <w:rFonts w:eastAsia="Times New Roman" w:cs="Times New Roman"/>
                <w:color w:val="000000"/>
                <w:sz w:val="20"/>
                <w:lang w:eastAsia="tr-TR"/>
              </w:rPr>
              <w:t>ANZ117</w:t>
            </w:r>
          </w:p>
        </w:tc>
      </w:tr>
      <w:tr w:rsidR="006A3AC2" w14:paraId="21A71EEC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6F0F264E" w14:textId="3B0DC103" w:rsidR="006A3AC2" w:rsidRPr="00896C2D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473" w:type="dxa"/>
            <w:gridSpan w:val="2"/>
            <w:vAlign w:val="center"/>
          </w:tcPr>
          <w:p w14:paraId="333D6178" w14:textId="22E5C0BE" w:rsidR="006A3AC2" w:rsidRPr="00896C2D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517" w:type="dxa"/>
            <w:gridSpan w:val="2"/>
            <w:vAlign w:val="center"/>
          </w:tcPr>
          <w:p w14:paraId="54D0F80F" w14:textId="63200AC5" w:rsidR="006A3AC2" w:rsidRPr="00896C2D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FC92B84" w14:textId="4CD5C189" w:rsidR="006A3AC2" w:rsidRPr="00896C2D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433" w:type="dxa"/>
            <w:gridSpan w:val="2"/>
            <w:vAlign w:val="center"/>
          </w:tcPr>
          <w:p w14:paraId="13975F84" w14:textId="361ED934" w:rsidR="006A3AC2" w:rsidRPr="00896C2D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31380878" w14:textId="0CF6389B" w:rsidR="006A3AC2" w:rsidRPr="00896C2D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975" w:type="dxa"/>
            <w:gridSpan w:val="2"/>
            <w:vAlign w:val="center"/>
          </w:tcPr>
          <w:p w14:paraId="4DA9C24D" w14:textId="2B5FC446" w:rsidR="006A3AC2" w:rsidRPr="00896C2D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048FF498" w14:textId="21D7044C" w:rsidR="006A3AC2" w:rsidRPr="001D462A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 (ORTAK DERS)</w:t>
            </w:r>
          </w:p>
        </w:tc>
      </w:tr>
      <w:tr w:rsidR="006A3AC2" w14:paraId="2CBB8F0C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50CC8BD5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A3AC2" w14:paraId="4E955F68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789F232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521D5B5F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A3AC2" w14:paraId="686FBEA3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4B47220E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A3AC2" w14:paraId="3F43C5F2" w14:textId="77777777" w:rsidTr="00596D04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44A434" w14:textId="4EB69C8F" w:rsidR="006A3AC2" w:rsidRPr="00596D04" w:rsidRDefault="006A3AC2" w:rsidP="006A3AC2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596D04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580B57" w14:textId="0D4AA33E" w:rsidR="006A3AC2" w:rsidRPr="006A3AC2" w:rsidRDefault="006A3AC2" w:rsidP="006A3AC2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6A3AC2">
              <w:rPr>
                <w:rFonts w:cs="Times New Roman"/>
                <w:b/>
                <w:color w:val="000000"/>
                <w:sz w:val="20"/>
                <w:szCs w:val="20"/>
              </w:rPr>
              <w:t>9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B7CD16" w14:textId="77777777" w:rsidR="006A3AC2" w:rsidRPr="009E6ED7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A3AC2" w14:paraId="119899B8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</w:p>
        </w:tc>
      </w:tr>
      <w:tr w:rsidR="006A3AC2" w:rsidRPr="0004192A" w14:paraId="6A0F417B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5C22B8BF" w:rsidR="006A3AC2" w:rsidRPr="001D462A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682CBECA" w:rsidR="006A3AC2" w:rsidRPr="001D462A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 Ekipmanlarının Kullanımı ve Bakımı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65366C8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6B91780D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0A147AF4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58C1FF41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766E3007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464D97FC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A3AC2" w:rsidRPr="0004192A" w14:paraId="553BFD7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1D53423" w:rsidR="006A3AC2" w:rsidRPr="001D462A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377A5070" w:rsidR="006A3AC2" w:rsidRPr="001D462A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686866EF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616968F9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56964292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7EAE419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65FE1A98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239526C0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A3AC2" w:rsidRPr="0004192A" w14:paraId="78916D8C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27BD7AD7" w:rsidR="006A3AC2" w:rsidRPr="001D462A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0F8D1554" w:rsidR="006A3AC2" w:rsidRPr="001D462A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proofErr w:type="spellStart"/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Nefroloji</w:t>
            </w:r>
            <w:proofErr w:type="spellEnd"/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408CC0C5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1C6B38F4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4A3E20B4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0FD4B733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05262417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0D6CB263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A3AC2" w:rsidRPr="0004192A" w14:paraId="54598945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6A3AC2" w:rsidRPr="001D462A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6A3AC2" w:rsidRPr="001D462A" w:rsidRDefault="006A3AC2" w:rsidP="006A3AC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6A3AC2" w:rsidRPr="001D462A" w:rsidRDefault="006A3AC2" w:rsidP="006A3AC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02F24510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A3AC2" w:rsidRPr="0004192A" w14:paraId="4225EDF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23501F5A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A3AC2" w:rsidRPr="0004192A" w14:paraId="7A807D8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53CF7D70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A3AC2" w:rsidRPr="0004192A" w14:paraId="064D145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797F3F98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06D4094C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24E48375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5A0C15F1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A3AC2" w:rsidRPr="0004192A" w14:paraId="37A93B9B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10975A2E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 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6A3AC2" w:rsidRPr="0012032D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6A3AC2" w:rsidRPr="0012032D" w:rsidRDefault="006A3AC2" w:rsidP="006A3AC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1CB299BE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A3AC2" w:rsidRPr="0004192A" w14:paraId="4BAA454B" w14:textId="77777777" w:rsidTr="00596D04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04C7FD" w14:textId="33FAA5E3" w:rsidR="006A3AC2" w:rsidRPr="00596D04" w:rsidRDefault="006A3AC2" w:rsidP="006A3AC2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596D04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8E6C12" w14:textId="5E7DDDD9" w:rsidR="006A3AC2" w:rsidRPr="006A3AC2" w:rsidRDefault="006A3AC2" w:rsidP="006A3AC2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6A3AC2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7D4D989" w14:textId="77777777" w:rsidR="006A3AC2" w:rsidRPr="009E6ED7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A3AC2" w:rsidRPr="0004192A" w14:paraId="0B1AC06C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</w:p>
        </w:tc>
      </w:tr>
      <w:tr w:rsidR="006A3AC2" w:rsidRPr="0004192A" w14:paraId="340CFBB7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682DCE2" w:rsidR="006A3AC2" w:rsidRPr="001D462A" w:rsidRDefault="006A3AC2" w:rsidP="006A3AC2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917F6F" w:rsidR="006A3AC2" w:rsidRPr="001D462A" w:rsidRDefault="006A3AC2" w:rsidP="006A3AC2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Hastalıklar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7152648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84C42C8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E79F9C9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9CEECAF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62B2798F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0F7B5F40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A3AC2" w:rsidRPr="0004192A" w14:paraId="30A8E057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04C0C5C8" w:rsidR="006A3AC2" w:rsidRPr="001D462A" w:rsidRDefault="006A3AC2" w:rsidP="006A3AC2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352F095F" w:rsidR="006A3AC2" w:rsidRPr="001D462A" w:rsidRDefault="006A3AC2" w:rsidP="006A3AC2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B21A4DF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64142898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13C276C1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7AE4440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1050C0B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9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5E9D317C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A3AC2" w:rsidRPr="0004192A" w14:paraId="55089B56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27044C6" w:rsidR="006A3AC2" w:rsidRPr="001D462A" w:rsidRDefault="006A3AC2" w:rsidP="006A3AC2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</w:t>
            </w:r>
            <w:r>
              <w:rPr>
                <w:color w:val="000000"/>
                <w:sz w:val="20"/>
              </w:rPr>
              <w:t>S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234213D8" w:rsidR="006A3AC2" w:rsidRPr="001D462A" w:rsidRDefault="006A3AC2" w:rsidP="006A3AC2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51E0EC59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44BCAC70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724C4FFF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1A7EE0A6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25088CAD" w:rsidR="006A3AC2" w:rsidRPr="001D462A" w:rsidRDefault="006A3AC2" w:rsidP="006A3AC2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058C04E2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A3AC2" w:rsidRPr="0004192A" w14:paraId="77AAF97C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7C1F2F0A" w:rsidR="006A3AC2" w:rsidRDefault="006A3AC2" w:rsidP="006A3AC2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21600EBB" w:rsidR="006A3AC2" w:rsidRPr="001A0B74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16F34BBD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2B054193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48C0FF2A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2598F565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540CD15C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4CC31B75" w:rsidR="006A3AC2" w:rsidRDefault="006A3AC2" w:rsidP="006A3AC2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A3AC2" w:rsidRPr="0004192A" w14:paraId="7EC9341B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5F51A1" w14:textId="74013A7B" w:rsidR="006A3AC2" w:rsidRDefault="006A3AC2" w:rsidP="006A3AC2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CB562B" w14:textId="6E2D7EDC" w:rsidR="006A3AC2" w:rsidRPr="001A0B74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B590CD" w14:textId="6268B9A0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80F8DD" w14:textId="66A62B21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D821CF" w14:textId="0FD1826F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95CEDA" w14:textId="73858FF2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2D5412" w14:textId="65F03CE2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FEE5F7" w14:textId="4C5CA19D" w:rsidR="006A3AC2" w:rsidRPr="009E1210" w:rsidRDefault="006A3AC2" w:rsidP="006A3AC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A3AC2" w:rsidRPr="0004192A" w14:paraId="37641C74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2EBA04" w14:textId="18B0D303" w:rsidR="006A3AC2" w:rsidRDefault="006A3AC2" w:rsidP="006A3AC2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A2E140" w14:textId="529BDECC" w:rsidR="006A3AC2" w:rsidRPr="001A0B74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A83E21" w14:textId="40BF279A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641E6D" w14:textId="005F2394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01C68" w14:textId="5CE49611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E8F56" w14:textId="485DF7F2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4D89A5" w14:textId="57FDEB1C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649A5" w14:textId="4331761A" w:rsidR="006A3AC2" w:rsidRPr="009E1210" w:rsidRDefault="006A3AC2" w:rsidP="006A3AC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6A3AC2" w:rsidRPr="0004192A" w14:paraId="4DCAE39A" w14:textId="77777777" w:rsidTr="00596D04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592C33" w14:textId="59236206" w:rsidR="006A3AC2" w:rsidRPr="00596D04" w:rsidRDefault="006A3AC2" w:rsidP="006A3AC2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596D04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8D2A30" w14:textId="3A8DB53F" w:rsidR="006A3AC2" w:rsidRPr="006A3AC2" w:rsidRDefault="006A3AC2" w:rsidP="006A3AC2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6A3AC2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985391" w14:textId="77777777" w:rsidR="006A3AC2" w:rsidRPr="009E1210" w:rsidRDefault="006A3AC2" w:rsidP="006A3AC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6A3AC2" w:rsidRPr="0004192A" w14:paraId="6B2A38F9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</w:p>
        </w:tc>
      </w:tr>
      <w:tr w:rsidR="006A3AC2" w:rsidRPr="0004192A" w14:paraId="6CF5F606" w14:textId="77777777" w:rsidTr="00C52096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44F2F5D4" w:rsidR="006A3AC2" w:rsidRPr="001D462A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37CD9DD5" w:rsidR="006A3AC2" w:rsidRPr="001D462A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 Hastalarında Rehabili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662CC9B8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5F4393C6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3E88FD67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86E3688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272EB847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0B249FF9" w:rsidR="006A3AC2" w:rsidRPr="004A5456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A3AC2" w:rsidRPr="0004192A" w14:paraId="50A89032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46605076" w:rsidR="006A3AC2" w:rsidRPr="001D462A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7FBA272" w:rsidR="006A3AC2" w:rsidRPr="001D462A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0B93D89E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2F32EBD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54597F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FB62EDD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39613A69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13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548F7DDF" w:rsidR="006A3AC2" w:rsidRPr="004A5456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A3AC2" w:rsidRPr="0004192A" w14:paraId="60D6CF71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620A9600" w:rsidR="006A3AC2" w:rsidRPr="001D462A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4B295F42" w:rsidR="006A3AC2" w:rsidRPr="001D462A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Böbrek Hastalarında Beslenme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CBA1D6" w14:textId="0D3837FA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0C75B1" w14:textId="40C832DC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BF72A" w14:textId="5B53EEDF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160DBA" w14:textId="3DFFCFC2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981FE" w14:textId="19D20ACA" w:rsidR="006A3AC2" w:rsidRPr="001D462A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7302F377" w:rsidR="006A3AC2" w:rsidRPr="004A5456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A3AC2" w:rsidRPr="0004192A" w14:paraId="1893BDBB" w14:textId="77777777" w:rsidTr="000B1053">
        <w:trPr>
          <w:trHeight w:val="665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70C31B93" w:rsidR="006A3AC2" w:rsidRPr="004A5456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62D02C70" w:rsidR="006A3AC2" w:rsidRPr="001A0B74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750A90C6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6D207F47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5DFAC7BB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7389CD1B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5C6F6E68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19FC1007" w:rsidR="006A3AC2" w:rsidRPr="004A5456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A3AC2" w:rsidRPr="0004192A" w14:paraId="5115CC40" w14:textId="77777777" w:rsidTr="00596D04">
        <w:trPr>
          <w:trHeight w:val="433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6E259E" w14:textId="75FF933D" w:rsidR="006A3AC2" w:rsidRPr="004A5456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A5EDC0" w14:textId="68C07BED" w:rsidR="006A3AC2" w:rsidRPr="001A0B74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9E9FF1" w14:textId="3B5F1B2C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6A9513" w14:textId="4AA24C49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E5E068" w14:textId="4F557C89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DEBBD8" w14:textId="1D9782D1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D8FA93" w14:textId="588246BE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11C093" w14:textId="18E0D76B" w:rsidR="006A3AC2" w:rsidRPr="009E1210" w:rsidRDefault="006A3AC2" w:rsidP="006A3AC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A3AC2" w:rsidRPr="0004192A" w14:paraId="54658707" w14:textId="77777777" w:rsidTr="00596D04">
        <w:trPr>
          <w:trHeight w:val="412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2EF164" w14:textId="04B4E909" w:rsidR="006A3AC2" w:rsidRPr="004A5456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EF2B6C" w14:textId="2B5CA47C" w:rsidR="006A3AC2" w:rsidRPr="001A0B74" w:rsidRDefault="006A3AC2" w:rsidP="006A3AC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619A83" w14:textId="1C1EF4F4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7169FB" w14:textId="6AA7E830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FBAC94" w14:textId="46837871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18A746" w14:textId="3CB05C52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D5E580" w14:textId="54D28463" w:rsidR="006A3AC2" w:rsidRPr="001A0B74" w:rsidRDefault="006A3AC2" w:rsidP="006A3A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D21467" w14:textId="2B2DB890" w:rsidR="006A3AC2" w:rsidRPr="009E1210" w:rsidRDefault="006A3AC2" w:rsidP="006A3AC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6A3AC2" w:rsidRPr="0004192A" w14:paraId="429B62A0" w14:textId="77777777" w:rsidTr="00596D04">
        <w:trPr>
          <w:trHeight w:val="412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4CABE6" w14:textId="44DF437D" w:rsidR="006A3AC2" w:rsidRPr="00596D04" w:rsidRDefault="006A3AC2" w:rsidP="006A3AC2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596D04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07F338" w14:textId="1B0C296F" w:rsidR="006A3AC2" w:rsidRPr="000A7EBF" w:rsidRDefault="000A7EBF" w:rsidP="006A3AC2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0A7EBF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0A8BA1" w14:textId="77777777" w:rsidR="006A3AC2" w:rsidRPr="009E6ED7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A3AC2" w:rsidRPr="0004192A" w14:paraId="17D24AEB" w14:textId="77777777" w:rsidTr="00896C2D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42F5C8DF" w:rsidR="006A3AC2" w:rsidRPr="001D0B4F" w:rsidRDefault="006A3AC2" w:rsidP="006A3AC2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6A3AC2" w:rsidRPr="0004192A" w:rsidRDefault="006A3AC2" w:rsidP="006A3A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6A3AC2" w:rsidRPr="0004192A" w:rsidRDefault="006A3AC2" w:rsidP="006A3AC2">
            <w:pPr>
              <w:jc w:val="left"/>
              <w:rPr>
                <w:sz w:val="20"/>
                <w:szCs w:val="20"/>
              </w:rPr>
            </w:pPr>
          </w:p>
        </w:tc>
      </w:tr>
      <w:tr w:rsidR="006A3AC2" w:rsidRPr="009E1210" w14:paraId="51920251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15B70B73" w:rsidR="006A3AC2" w:rsidRPr="00C52096" w:rsidRDefault="006A3AC2" w:rsidP="006A3A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18121E" w14:textId="2A3F027C" w:rsidR="006A3AC2" w:rsidRPr="00C52096" w:rsidRDefault="006A3AC2" w:rsidP="006A3A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4E4F225E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4CE64963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399A419E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6DD41E64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D9ED3EA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6A3AC2" w:rsidRPr="00C52096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A3AC2" w:rsidRPr="009E1210" w14:paraId="37AE996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134C64C" w:rsidR="006A3AC2" w:rsidRPr="00C52096" w:rsidRDefault="006A3AC2" w:rsidP="006A3A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0A8290C" w:rsidR="006A3AC2" w:rsidRPr="00C52096" w:rsidRDefault="006A3AC2" w:rsidP="006A3A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E3BB096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52F254D1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35ACA62D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3B6FD46E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4C354FC2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6A3AC2" w:rsidRPr="00C52096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A3AC2" w:rsidRPr="009E1210" w14:paraId="3DC9FCD5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3441B07A" w:rsidR="006A3AC2" w:rsidRPr="00C52096" w:rsidRDefault="006A3AC2" w:rsidP="006A3A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571BFA7B" w:rsidR="006A3AC2" w:rsidRPr="00C52096" w:rsidRDefault="006A3AC2" w:rsidP="006A3A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ulaşıcı Hastalıklar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6765296E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2EF35E9E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9819E54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0CA3C892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02524A88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6A3AC2" w:rsidRPr="00C52096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A3AC2" w:rsidRPr="009E1210" w14:paraId="495EDA2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A01ED71" w:rsidR="006A3AC2" w:rsidRPr="00C52096" w:rsidRDefault="006A3AC2" w:rsidP="006A3A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26FEDE13" w:rsidR="006A3AC2" w:rsidRPr="00C52096" w:rsidRDefault="006A3AC2" w:rsidP="006A3A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1A9A371A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29409CC4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ECAC726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446BC45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18B17724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6A3AC2" w:rsidRPr="00C52096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A3AC2" w:rsidRPr="009E1210" w14:paraId="663887AD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6B344BE9" w:rsidR="006A3AC2" w:rsidRPr="00C52096" w:rsidRDefault="006A3AC2" w:rsidP="006A3A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I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50510D73" w:rsidR="006A3AC2" w:rsidRPr="00C52096" w:rsidRDefault="006A3AC2" w:rsidP="006A3A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emel İmmü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507DCC85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051BD8B2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1854D7FE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09EEEF03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2E54015C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D815C" w14:textId="3DCF7206" w:rsidR="006A3AC2" w:rsidRPr="00C52096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A3AC2" w:rsidRPr="009E1210" w14:paraId="6A64135C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67C4F3E5" w:rsidR="006A3AC2" w:rsidRPr="00C52096" w:rsidRDefault="006A3AC2" w:rsidP="006A3A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C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09CD915B" w:rsidR="006A3AC2" w:rsidRPr="00C52096" w:rsidRDefault="006A3AC2" w:rsidP="006A3A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iyomedikal Cihaz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2E4DF885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0043E375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4779AA83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218F4779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10B5B3B1" w:rsidR="006A3AC2" w:rsidRPr="00C52096" w:rsidRDefault="006A3AC2" w:rsidP="006A3A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4ABEB" w14:textId="5A561F14" w:rsidR="006A3AC2" w:rsidRPr="00C52096" w:rsidRDefault="006A3AC2" w:rsidP="006A3AC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28FCD9F2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D462A">
        <w:rPr>
          <w:rFonts w:cs="Times New Roman"/>
          <w:sz w:val="20"/>
          <w:szCs w:val="20"/>
        </w:rPr>
        <w:t>Diyaliz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645B5A3D" w14:textId="77777777" w:rsidR="000A7EBF" w:rsidRDefault="000A7EBF" w:rsidP="000A7EBF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1FA1D278" w14:textId="77777777" w:rsidR="000A7EBF" w:rsidRDefault="000A7EBF" w:rsidP="000A7EBF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1E14062F" w14:textId="77777777" w:rsidR="000A7EBF" w:rsidRPr="00E93BAE" w:rsidRDefault="000A7EBF" w:rsidP="000A7EBF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AE4606" w14:textId="77777777" w:rsidR="00984387" w:rsidRDefault="00984387" w:rsidP="0004192A">
      <w:pPr>
        <w:spacing w:after="0" w:line="240" w:lineRule="auto"/>
      </w:pPr>
      <w:r>
        <w:separator/>
      </w:r>
    </w:p>
  </w:endnote>
  <w:endnote w:type="continuationSeparator" w:id="0">
    <w:p w14:paraId="7EC4F8DF" w14:textId="77777777" w:rsidR="00984387" w:rsidRDefault="00984387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CC1C5" w14:textId="77777777" w:rsidR="00C817F7" w:rsidRDefault="00C817F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C577CD" w14:textId="77777777" w:rsidR="00C817F7" w:rsidRDefault="00C817F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960E9" w14:textId="77777777" w:rsidR="00C817F7" w:rsidRDefault="00C817F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856CE9" w14:textId="77777777" w:rsidR="00984387" w:rsidRDefault="00984387" w:rsidP="0004192A">
      <w:pPr>
        <w:spacing w:after="0" w:line="240" w:lineRule="auto"/>
      </w:pPr>
      <w:r>
        <w:separator/>
      </w:r>
    </w:p>
  </w:footnote>
  <w:footnote w:type="continuationSeparator" w:id="0">
    <w:p w14:paraId="4F657754" w14:textId="77777777" w:rsidR="00984387" w:rsidRDefault="00984387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89120" w14:textId="77777777" w:rsidR="00C817F7" w:rsidRDefault="00C817F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0AB14313" w:rsidR="0004192A" w:rsidRPr="0004192A" w:rsidRDefault="00C817F7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6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D462A">
      <w:rPr>
        <w:rFonts w:eastAsia="Calibri" w:cs="Times New Roman"/>
      </w:rPr>
      <w:t>Diyaliz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71902" w14:textId="77777777" w:rsidR="00C817F7" w:rsidRDefault="00C817F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A7EBF"/>
    <w:rsid w:val="000B1053"/>
    <w:rsid w:val="0011431C"/>
    <w:rsid w:val="0012032D"/>
    <w:rsid w:val="00165EA8"/>
    <w:rsid w:val="001974C3"/>
    <w:rsid w:val="001A0B74"/>
    <w:rsid w:val="001C47B4"/>
    <w:rsid w:val="001D462A"/>
    <w:rsid w:val="002033D8"/>
    <w:rsid w:val="002136D5"/>
    <w:rsid w:val="00227360"/>
    <w:rsid w:val="00263063"/>
    <w:rsid w:val="002B7109"/>
    <w:rsid w:val="002F1288"/>
    <w:rsid w:val="002F3795"/>
    <w:rsid w:val="003302DC"/>
    <w:rsid w:val="003A676D"/>
    <w:rsid w:val="003E50B0"/>
    <w:rsid w:val="003F4FAF"/>
    <w:rsid w:val="004012F7"/>
    <w:rsid w:val="0040513D"/>
    <w:rsid w:val="00406530"/>
    <w:rsid w:val="004176EE"/>
    <w:rsid w:val="004177DF"/>
    <w:rsid w:val="004368A7"/>
    <w:rsid w:val="00436F78"/>
    <w:rsid w:val="004A5456"/>
    <w:rsid w:val="004B6BED"/>
    <w:rsid w:val="004D1024"/>
    <w:rsid w:val="00504B64"/>
    <w:rsid w:val="0050720C"/>
    <w:rsid w:val="00575B7A"/>
    <w:rsid w:val="00582CBC"/>
    <w:rsid w:val="00587421"/>
    <w:rsid w:val="00596D04"/>
    <w:rsid w:val="005A75BC"/>
    <w:rsid w:val="005B0370"/>
    <w:rsid w:val="006420B3"/>
    <w:rsid w:val="00664470"/>
    <w:rsid w:val="006A3AC2"/>
    <w:rsid w:val="00730C15"/>
    <w:rsid w:val="00755F43"/>
    <w:rsid w:val="007A0303"/>
    <w:rsid w:val="007A45A2"/>
    <w:rsid w:val="007E320E"/>
    <w:rsid w:val="007F1C48"/>
    <w:rsid w:val="007F752E"/>
    <w:rsid w:val="00880CEC"/>
    <w:rsid w:val="00896C2D"/>
    <w:rsid w:val="008B2DF3"/>
    <w:rsid w:val="00901663"/>
    <w:rsid w:val="00923D78"/>
    <w:rsid w:val="00923FBB"/>
    <w:rsid w:val="00926227"/>
    <w:rsid w:val="00930D44"/>
    <w:rsid w:val="00943EED"/>
    <w:rsid w:val="00947BDF"/>
    <w:rsid w:val="0095491C"/>
    <w:rsid w:val="009670D9"/>
    <w:rsid w:val="00984387"/>
    <w:rsid w:val="0099529C"/>
    <w:rsid w:val="009A3C79"/>
    <w:rsid w:val="009A446E"/>
    <w:rsid w:val="009D2E5E"/>
    <w:rsid w:val="00A52785"/>
    <w:rsid w:val="00AC46FF"/>
    <w:rsid w:val="00AE156C"/>
    <w:rsid w:val="00AE1F99"/>
    <w:rsid w:val="00AF6529"/>
    <w:rsid w:val="00B31EC7"/>
    <w:rsid w:val="00B45366"/>
    <w:rsid w:val="00B5778B"/>
    <w:rsid w:val="00B651DC"/>
    <w:rsid w:val="00B7736A"/>
    <w:rsid w:val="00BA03CA"/>
    <w:rsid w:val="00C17E49"/>
    <w:rsid w:val="00C2731A"/>
    <w:rsid w:val="00C52096"/>
    <w:rsid w:val="00C77F7A"/>
    <w:rsid w:val="00C817F7"/>
    <w:rsid w:val="00C94619"/>
    <w:rsid w:val="00CC4B6F"/>
    <w:rsid w:val="00CD201C"/>
    <w:rsid w:val="00D3238B"/>
    <w:rsid w:val="00D330EC"/>
    <w:rsid w:val="00D34D53"/>
    <w:rsid w:val="00D57FAC"/>
    <w:rsid w:val="00D90F69"/>
    <w:rsid w:val="00D9216E"/>
    <w:rsid w:val="00DA3481"/>
    <w:rsid w:val="00DB42BD"/>
    <w:rsid w:val="00DB4953"/>
    <w:rsid w:val="00DC203A"/>
    <w:rsid w:val="00DC2FD8"/>
    <w:rsid w:val="00E624B2"/>
    <w:rsid w:val="00E93BAE"/>
    <w:rsid w:val="00EA0B45"/>
    <w:rsid w:val="00EA4BF3"/>
    <w:rsid w:val="00EC3122"/>
    <w:rsid w:val="00ED6D16"/>
    <w:rsid w:val="00EF2F9E"/>
    <w:rsid w:val="00F26ABD"/>
    <w:rsid w:val="00F41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7</cp:revision>
  <dcterms:created xsi:type="dcterms:W3CDTF">2021-09-10T07:14:00Z</dcterms:created>
  <dcterms:modified xsi:type="dcterms:W3CDTF">2022-03-04T12:16:00Z</dcterms:modified>
</cp:coreProperties>
</file>